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Kazakhstan</w:t>
      </w:r>
      <w:r>
        <w:t xml:space="preserve"> </w:t>
      </w:r>
      <w:r>
        <w:t xml:space="preserve">Almaty</w:t>
      </w:r>
    </w:p>
    <w:p>
      <w:pPr>
        <w:pStyle w:val="FirstParagraph"/>
      </w:pPr>
      <w:r>
        <w:rPr>
          <w:bCs/>
          <w:b/>
        </w:rPr>
        <w:t xml:space="preserve">Dear [Hiring Committee/Dean's Name],</w:t>
      </w:r>
    </w:p>
    <w:p>
      <w:pPr>
        <w:pStyle w:val="BodyText"/>
      </w:pPr>
      <w:r>
        <w:t xml:space="preserve">I am writing to express my sincere interest in the Professor position at [University Name] in Kazakhstan Almaty. As an accomplished academic with a passion for fostering intellectual growth and advancing research, I am eager to contribute my expertise and dedication to your institution’s mission of excellence. Kazakhstan Almaty, as a vibrant cultural and academic hub in Central Asia, represents an ideal setting for me to merge my professional aspirations with the unique opportunities this region offers.</w:t>
      </w:r>
    </w:p>
    <w:p>
      <w:pPr>
        <w:pStyle w:val="BodyText"/>
      </w:pPr>
      <w:r>
        <w:t xml:space="preserve">With over [X years] of experience in higher education, I have cultivated a robust academic career centered on [specific field of expertise]. My work as a Professor at [Previous Institution] has allowed me to develop innovative curricula, mentor students from diverse backgrounds, and lead research initiatives that address pressing global challenges. However, my commitment to education extends beyond traditional boundaries. I am particularly drawn to the opportunity of joining a university in Kazakhstan Almaty, where I can contribute to shaping the next generation of scholars while engaging with a dynamic academic community.</w:t>
      </w:r>
    </w:p>
    <w:p>
      <w:pPr>
        <w:pStyle w:val="BodyText"/>
      </w:pPr>
      <w:r>
        <w:t xml:space="preserve">The Professor role at [University Name] aligns perfectly with my professional goals. I am especially inspired by your institution’s focus on [mention specific programs, research areas, or values of the university]. Kazakhstan Almaty’s strategic position as a bridge between Europe and Asia presents an unparalleled platform for interdisciplinary collaboration, and I am eager to leverage my background in [specific field] to support initiatives that promote regional and global impact. My research on [specific research topic] has been recognized internationally, with publications in journals such as [list journals or conferences], and I am keen to extend this work within the context of Kazakhstan’s evolving academic landscape.</w:t>
      </w:r>
    </w:p>
    <w:p>
      <w:pPr>
        <w:pStyle w:val="BodyText"/>
      </w:pPr>
      <w:r>
        <w:t xml:space="preserve">As a Professor, I have always emphasized the importance of mentorship and student-centered learning. At [Previous Institution], I designed and taught courses on [specific subjects], integrating real-world applications to prepare students for careers in academia, industry, and public service. My teaching philosophy prioritizes critical thinking, creativity, and ethical responsibility—qualities that I believe are essential for nurturing leaders in a rapidly changing world. In Kazakhstan Almaty, I would be thrilled to collaborate with colleagues to develop programs that address local needs while fostering international perspectives.</w:t>
      </w:r>
    </w:p>
    <w:p>
      <w:pPr>
        <w:pStyle w:val="BodyText"/>
      </w:pPr>
      <w:r>
        <w:t xml:space="preserve">Kazakhstan Almaty’s unique cultural heritage and growing emphasis on education make it an exciting place to contribute. The city’s blend of traditional and modern influences creates a fertile ground for academic innovation, and I am eager to engage with its communities through outreach initiatives, public lectures, and partnerships with local institutions. My experience working in multicultural environments has equipped me to adapt to diverse settings while maintaining high standards of academic rigor. I am particularly interested in exploring opportunities to strengthen ties between [University Name] and other institutions across Central Asia, Europe, and beyond.</w:t>
      </w:r>
    </w:p>
    <w:p>
      <w:pPr>
        <w:pStyle w:val="BodyText"/>
      </w:pPr>
      <w:r>
        <w:t xml:space="preserve">In addition to my teaching and research responsibilities, I am committed to contributing to the administrative and strategic development of the university. My leadership roles at [Previous Institution], including [specific roles such as department chair or program director], have honed my ability to manage complex projects, advocate for faculty needs, and foster a collaborative academic culture. I am confident that my organizational skills and vision for inclusive education will enable me to make meaningful contributions to the growth of your institution.</w:t>
      </w:r>
    </w:p>
    <w:p>
      <w:pPr>
        <w:pStyle w:val="BodyText"/>
      </w:pPr>
      <w:r>
        <w:t xml:space="preserve">What excites me most about the Professor position in Kazakhstan Almaty is the opportunity to be part of a community that values intellectual curiosity and innovation. I am particularly interested in [specific aspect of the university or region, e.g., "exploring sustainable development solutions for Central Asia" or "advancing digital humanities research"]. My goal is to create an environment where students and faculty can thrive, collaborate, and push the boundaries of knowledge.</w:t>
      </w:r>
    </w:p>
    <w:p>
      <w:pPr>
        <w:pStyle w:val="BodyText"/>
      </w:pPr>
      <w:r>
        <w:t xml:space="preserve">I would be honored to bring my expertise, passion for teaching, and dedication to research to [University Name]. I am confident that my background in [specific field] and my commitment to excellence align with the needs of your institution. I would welcome the opportunity to discuss how I can contribute to your academic mission and support the continued success of Kazakhstan Almaty as a center of learning.</w:t>
      </w:r>
    </w:p>
    <w:p>
      <w:pPr>
        <w:pStyle w:val="BodyText"/>
      </w:pPr>
      <w:r>
        <w:t xml:space="preserve">Thank you for considering my application. I look forward to the possibility of contributing to [University Name] and working alongside your team to achieve outstanding academic outcomes. Please feel free to contact me at [your phone number] or [your email address] for any additional information or to schedule a conversation.</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Kazakhstan Almaty</dc:title>
  <dc:creator/>
  <dc:language>en</dc:language>
  <cp:keywords/>
  <dcterms:created xsi:type="dcterms:W3CDTF">2026-07-23T19:16:39Z</dcterms:created>
  <dcterms:modified xsi:type="dcterms:W3CDTF">2026-07-23T19:16:39Z</dcterms:modified>
</cp:coreProperties>
</file>

<file path=docProps/custom.xml><?xml version="1.0" encoding="utf-8"?>
<Properties xmlns="http://schemas.openxmlformats.org/officeDocument/2006/custom-properties" xmlns:vt="http://schemas.openxmlformats.org/officeDocument/2006/docPropsVTypes"/>
</file>